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cover-letter"/>
    <w:p>
      <w:pPr>
        <w:pStyle w:val="Heading1"/>
      </w:pPr>
      <w:r>
        <w:t xml:space="preserve">Cover Letter</w:t>
      </w:r>
    </w:p>
    <w:p>
      <w:pPr>
        <w:pStyle w:val="FirstParagraph"/>
      </w:pPr>
      <w:r>
        <w:t xml:space="preserve">Dear [Hiring Manager's Name or Law Firm Name],</w:t>
      </w:r>
    </w:p>
    <w:p>
      <w:pPr>
        <w:pStyle w:val="BodyText"/>
      </w:pPr>
      <w:r>
        <w:t xml:space="preserve">I am writing to express my enthusiastic interest in the [specific position, e.g., "Associate Lawyer"] role at your esteemed law firm in Canada Vancouver. As a dedicated and experienced lawyer with a strong commitment to justice, client advocacy, and the unique legal landscape of British Columbia, I am eager to contribute my expertise to your team. With [X years] of experience in [specific areas of practice, e.g., corporate law, family law, environmental law], I have cultivated a deep understanding of the complexities inherent in Canadian legal systems and the specific needs of clients in Vancouver. This opportunity aligns perfectly with my professional goals and passion for delivering exceptional legal services within this vibrant city.</w:t>
      </w:r>
    </w:p>
    <w:p>
      <w:pPr>
        <w:pStyle w:val="BodyText"/>
      </w:pPr>
      <w:r>
        <w:t xml:space="preserve">As a lawyer, I have always prioritized integrity, precision, and innovation in my work. My career has been defined by a relentless pursuit of excellence, whether advising clients on intricate legal matters or representing them in court. In Canada Vancouver, where the intersection of local regulations, cultural diversity, and economic dynamics shapes the legal environment, I have developed a nuanced approach to problem-solving. For instance, during my tenure at [previous law firm or organization], I successfully navigated high-stakes cases involving [specific example: commercial disputes, immigration challenges, or environmental compliance], ensuring outcomes that balanced legal rigor with practicality. These experiences have equipped me with the skills to thrive in a fast-paced, client-centric environment like yours.</w:t>
      </w:r>
    </w:p>
    <w:p>
      <w:pPr>
        <w:pStyle w:val="BodyText"/>
      </w:pPr>
      <w:r>
        <w:t xml:space="preserve">What sets me apart as a lawyer is my ability to combine technical expertise with empathy. In Canada Vancouver, where clients often face unique challenges—ranging from residential property disputes to cross-border trade issues—I have made it my mission to understand their individual circumstances and provide tailored solutions. My background in [specific practice area, e.g., corporate law] has taught me the importance of strategic thinking and collaboration, both of which are critical for addressing the multifaceted legal demands of Vancouver’s businesses and residents. Additionally, my proficiency in [language if applicable] allows me to connect with a broader spectrum of clients, enhancing accessibility and trust.</w:t>
      </w:r>
    </w:p>
    <w:p>
      <w:pPr>
        <w:pStyle w:val="BodyText"/>
      </w:pPr>
      <w:r>
        <w:t xml:space="preserve">Canada Vancouver is not just a location; it is a hub of innovation, cultural richness, and legal diversity. As a lawyer deeply rooted in this community, I have actively participated in initiatives that reflect my commitment to social responsibility. For example, I have volunteered with [local legal aid organization or community group], providing pro bono services to underserved populations and advocating for equitable access to justice. These experiences have reinforced my belief that the role of a lawyer extends beyond courtroom battles—it is about empowering individuals and fostering a fairer society. I am confident that my values align with those of your firm, which I understand is dedicated to [mention any known values or initiatives of the firm, e.g., "sustainable practices" or "community engagement"].</w:t>
      </w:r>
    </w:p>
    <w:p>
      <w:pPr>
        <w:pStyle w:val="BodyText"/>
      </w:pPr>
      <w:r>
        <w:t xml:space="preserve">My academic foundation in law has been complemented by continuous professional development. I hold a [Juris Doctor/Master’s Degree] from [University Name], where I graduated with honors and was recognized for my research on [specific topic, e.g., "Indigenous rights in Canadian jurisprudence"]. This knowledge, combined with my practical experience, enables me to approach each case with a blend of theoretical insight and real-world application. In Canada Vancouver, where the legal landscape is constantly evolving—especially in areas like technology law and climate policy—I stay ahead by attending conferences, participating in workshops, and engaging with legal networks such as [Bar Association or professional group]. This proactive mindset ensures that I am always equipped to address emerging challenges for my clients.</w:t>
      </w:r>
    </w:p>
    <w:p>
      <w:pPr>
        <w:pStyle w:val="BodyText"/>
      </w:pPr>
      <w:r>
        <w:t xml:space="preserve">What draws me to your firm is its reputation for excellence and its commitment to fostering a collaborative, inclusive workplace. I have followed your firm’s work in [specific area, e.g., "real estate transactions" or "international trade law"] with great admiration, particularly your innovative approaches to [mention a specific case or project]. As a lawyer who thrives in environments that value creativity and teamwork, I am eager to contribute my skills to projects that push the boundaries of legal practice. Whether it’s mentoring junior associates, advising on complex litigation strategies, or engaging with clients from diverse backgrounds, I am ready to bring my energy and expertise to your team.</w:t>
      </w:r>
    </w:p>
    <w:p>
      <w:pPr>
        <w:pStyle w:val="BodyText"/>
      </w:pPr>
      <w:r>
        <w:t xml:space="preserve">In Canada Vancouver, where the legal profession is both a privilege and a responsibility, I have always sought to balance ambition with humility. My ability to communicate effectively—whether drafting persuasive legal documents or explaining intricate concepts in layman’s terms—has earned me the trust of clients and colleagues alike. I am particularly proud of my work on [specific project or case], which required navigating the intersection of [legal areas] while maintaining a focus on client-centered outcomes. This experience has honed my ability to remain composed under pressure and deliver results that exceed expectations.</w:t>
      </w:r>
    </w:p>
    <w:p>
      <w:pPr>
        <w:pStyle w:val="BodyText"/>
      </w:pPr>
      <w:r>
        <w:t xml:space="preserve">Finally, I would like to express my sincere gratitude for considering my application. I am confident that my background as a lawyer, combined with my dedication to the principles of justice and service, makes me an ideal candidate for this role. I would be thrilled to discuss how my skills and vision align with your firm’s goals during an interview. Please find attached my resume and references for your review. Thank you again for your time and consideration.</w:t>
      </w:r>
    </w:p>
    <w:p>
      <w:pPr>
        <w:pStyle w:val="BodyText"/>
      </w:pPr>
      <w:r>
        <w:t xml:space="preserve">Sincerely,</w:t>
      </w:r>
      <w:r>
        <w:br/>
      </w:r>
      <w:r>
        <w:t xml:space="preserve">[Your Full Name]</w:t>
      </w:r>
      <w:r>
        <w:br/>
      </w:r>
      <w:r>
        <w:t xml:space="preserve">[Your Contact Information: Phone Number, Email Address, 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Canada Vancouver</dc:title>
  <dc:creator/>
  <cp:keywords/>
  <dcterms:created xsi:type="dcterms:W3CDTF">2026-07-21T05:06:29Z</dcterms:created>
  <dcterms:modified xsi:type="dcterms:W3CDTF">2026-07-21T05:06:29Z</dcterms:modified>
</cp:coreProperties>
</file>

<file path=docProps/custom.xml><?xml version="1.0" encoding="utf-8"?>
<Properties xmlns="http://schemas.openxmlformats.org/officeDocument/2006/custom-properties" xmlns:vt="http://schemas.openxmlformats.org/officeDocument/2006/docPropsVTypes"/>
</file>